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s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e47e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03-02T07:39:14Z</dcterms:created>
  <dcterms:modified xsi:type="dcterms:W3CDTF">2018-03-02T07:39:14Z</dcterms:modified>
</cp:coreProperties>
</file>